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2EA448" w14:textId="77777777" w:rsidR="00152949" w:rsidRDefault="001529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p>
    <w:p w14:paraId="1C6140FD" w14:textId="77777777" w:rsidR="00152949" w:rsidRDefault="001529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A06F3CA" w14:textId="747EF1CD" w:rsidR="00152949" w:rsidRPr="00C831A9" w:rsidRDefault="004855CB" w:rsidP="00C83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DATE]</w:t>
      </w:r>
    </w:p>
    <w:p w14:paraId="7EC523E9" w14:textId="77777777" w:rsidR="00152949" w:rsidRPr="00C831A9" w:rsidRDefault="00152949" w:rsidP="00C83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BFF9329" w14:textId="77777777" w:rsidR="00152949" w:rsidRPr="00C831A9" w:rsidRDefault="004B5B57" w:rsidP="00C83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C831A9">
        <w:rPr>
          <w:rFonts w:eastAsia="Arial"/>
          <w:lang w:val="en-US" w:eastAsia="en-US" w:bidi="en-US"/>
        </w:rPr>
        <w:t>Contact Name</w:t>
      </w:r>
    </w:p>
    <w:p w14:paraId="46BD6CED" w14:textId="77777777" w:rsidR="00152949" w:rsidRPr="00C831A9" w:rsidRDefault="004B5B57" w:rsidP="00C83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C831A9">
        <w:rPr>
          <w:rFonts w:eastAsia="Arial"/>
          <w:lang w:val="en-US" w:eastAsia="en-US" w:bidi="en-US"/>
        </w:rPr>
        <w:t>Address</w:t>
      </w:r>
    </w:p>
    <w:p w14:paraId="6C08A2A0" w14:textId="77777777" w:rsidR="00152949" w:rsidRPr="00C831A9" w:rsidRDefault="004B5B57" w:rsidP="00C83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C831A9">
        <w:rPr>
          <w:rFonts w:eastAsia="Arial"/>
          <w:lang w:val="en-US" w:eastAsia="en-US" w:bidi="en-US"/>
        </w:rPr>
        <w:t>Address2</w:t>
      </w:r>
      <w:r w:rsidRPr="00C831A9">
        <w:rPr>
          <w:rFonts w:eastAsia="Arial"/>
          <w:lang w:val="en-US" w:eastAsia="en-US" w:bidi="en-US"/>
        </w:rPr>
        <w:tab/>
      </w:r>
    </w:p>
    <w:p w14:paraId="2253CEDC" w14:textId="05377D39" w:rsidR="00152949" w:rsidRPr="00C831A9" w:rsidRDefault="004B5B57" w:rsidP="00C83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C831A9">
        <w:rPr>
          <w:rFonts w:eastAsia="Arial"/>
          <w:lang w:val="en-US" w:eastAsia="en-US" w:bidi="en-US"/>
        </w:rPr>
        <w:t>City</w:t>
      </w:r>
    </w:p>
    <w:p w14:paraId="043395C8" w14:textId="77777777" w:rsidR="00152949" w:rsidRPr="00C831A9" w:rsidRDefault="004B5B57" w:rsidP="00C83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C831A9">
        <w:rPr>
          <w:rFonts w:eastAsia="Arial"/>
          <w:lang w:val="en-US" w:eastAsia="en-US" w:bidi="en-US"/>
        </w:rPr>
        <w:t>Zip/Postal Code</w:t>
      </w:r>
    </w:p>
    <w:p w14:paraId="4A05D48D" w14:textId="77777777" w:rsidR="00152949" w:rsidRPr="00C831A9" w:rsidRDefault="00152949" w:rsidP="00C83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lang w:val="en-US" w:eastAsia="en-US" w:bidi="en-US"/>
        </w:rPr>
      </w:pPr>
    </w:p>
    <w:p w14:paraId="186DA9BF" w14:textId="77777777" w:rsidR="00152949" w:rsidRPr="00C831A9" w:rsidRDefault="00152949" w:rsidP="00C83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lang w:val="en-US" w:eastAsia="en-US" w:bidi="en-US"/>
        </w:rPr>
      </w:pPr>
    </w:p>
    <w:p w14:paraId="4215D157" w14:textId="3E8B465B" w:rsidR="00152949" w:rsidRPr="00C831A9" w:rsidRDefault="004855CB" w:rsidP="00C831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RE</w:t>
      </w:r>
      <w:r w:rsidR="004B5B57" w:rsidRPr="00C831A9">
        <w:rPr>
          <w:rFonts w:ascii="Times New Roman" w:eastAsia="Arial" w:hAnsi="Times New Roman" w:cs="Times New Roman"/>
          <w:b/>
          <w:sz w:val="24"/>
          <w:szCs w:val="24"/>
          <w:lang w:val="en-US" w:eastAsia="en-US" w:bidi="en-US"/>
        </w:rPr>
        <w:t>: NOTICE OF INTENT TO EXERCISE WAREHOUSE LIEN BY AUCTION</w:t>
      </w:r>
    </w:p>
    <w:p w14:paraId="3607B538" w14:textId="77777777" w:rsidR="00152949" w:rsidRPr="00C831A9" w:rsidRDefault="00152949" w:rsidP="00C83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60BFFFDB" w14:textId="77777777" w:rsidR="00152949" w:rsidRPr="00C831A9" w:rsidRDefault="004B5B57" w:rsidP="00C83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C831A9">
        <w:rPr>
          <w:rFonts w:eastAsia="Arial"/>
          <w:color w:val="000000"/>
          <w:lang w:val="en-US" w:eastAsia="en-US" w:bidi="en-US"/>
        </w:rPr>
        <w:t>Dear [CONTACT NAME],</w:t>
      </w:r>
    </w:p>
    <w:p w14:paraId="40C75E95" w14:textId="77777777" w:rsidR="00152949" w:rsidRPr="00C831A9" w:rsidRDefault="004B5B57" w:rsidP="00C831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C831A9">
        <w:rPr>
          <w:rFonts w:ascii="Times New Roman" w:eastAsia="Arial" w:hAnsi="Times New Roman" w:cs="Times New Roman"/>
          <w:sz w:val="24"/>
          <w:szCs w:val="24"/>
          <w:lang w:val="en-US" w:eastAsia="en-US" w:bidi="en-US"/>
        </w:rPr>
        <w:t xml:space="preserve"> </w:t>
      </w:r>
    </w:p>
    <w:p w14:paraId="7DC71F63" w14:textId="197A5F79" w:rsidR="00152949" w:rsidRPr="00C831A9" w:rsidRDefault="004B5B57" w:rsidP="00C831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C831A9">
        <w:rPr>
          <w:rFonts w:ascii="Times New Roman" w:eastAsia="Arial" w:hAnsi="Times New Roman" w:cs="Times New Roman"/>
          <w:sz w:val="24"/>
          <w:szCs w:val="24"/>
          <w:lang w:val="en-US" w:eastAsia="en-US" w:bidi="en-US"/>
        </w:rPr>
        <w:t>In accordance with [LAW OR CODE], we hereby give notice that our company has a lien upon property stored in our facilities by you, for your account, or in which you claim an interest, amounting to the sum of [AMOUNT] which is now due and described as follows:</w:t>
      </w:r>
    </w:p>
    <w:p w14:paraId="5B0C11AC" w14:textId="77777777" w:rsidR="00152949" w:rsidRPr="00C831A9" w:rsidRDefault="004B5B57" w:rsidP="00C831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C831A9">
        <w:rPr>
          <w:rFonts w:ascii="Times New Roman" w:eastAsia="Arial" w:hAnsi="Times New Roman" w:cs="Times New Roman"/>
          <w:sz w:val="24"/>
          <w:szCs w:val="24"/>
          <w:lang w:val="en-US" w:eastAsia="en-US" w:bidi="en-US"/>
        </w:rPr>
        <w:t>[DESCRIBE]</w:t>
      </w:r>
    </w:p>
    <w:p w14:paraId="4B7F9171" w14:textId="77777777" w:rsidR="00152949" w:rsidRPr="00C831A9" w:rsidRDefault="00152949" w:rsidP="00C831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7FB6733" w14:textId="77777777" w:rsidR="00152949" w:rsidRPr="00C831A9" w:rsidRDefault="004B5B57" w:rsidP="00C831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C831A9">
        <w:rPr>
          <w:rFonts w:ascii="Times New Roman" w:eastAsia="Arial" w:hAnsi="Times New Roman" w:cs="Times New Roman"/>
          <w:sz w:val="24"/>
          <w:szCs w:val="24"/>
          <w:lang w:val="en-US" w:eastAsia="en-US" w:bidi="en-US"/>
        </w:rPr>
        <w:t>The goods against which the lien of this company exists consists of [DESCRIBE] received on [DATE], as evidenced by our warehouse receipt under lot number [LOT #], issued in the name of [NAME].</w:t>
      </w:r>
    </w:p>
    <w:p w14:paraId="02B316DA" w14:textId="77777777" w:rsidR="00152949" w:rsidRPr="00C831A9" w:rsidRDefault="00152949" w:rsidP="00C831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B805E79" w14:textId="77777777" w:rsidR="00152949" w:rsidRPr="00C831A9" w:rsidRDefault="004B5B57" w:rsidP="00C831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C831A9">
        <w:rPr>
          <w:rFonts w:ascii="Times New Roman" w:eastAsia="Arial" w:hAnsi="Times New Roman" w:cs="Times New Roman"/>
          <w:sz w:val="24"/>
          <w:szCs w:val="24"/>
          <w:lang w:val="en-US" w:eastAsia="en-US" w:bidi="en-US"/>
        </w:rPr>
        <w:t>We hereby demand that the amount of [AMOUNT] be paid in cash, or by money order or certified check on or before [DATE], and notify you that unless said claim is paid within the herein specified time, the goods will be advertised for sale and sold at Public Auction at our warehouse, or at the Public Auction house located at [ADDRESS] on [DATE], sale beginning at [TIME].</w:t>
      </w:r>
    </w:p>
    <w:p w14:paraId="76B5010D" w14:textId="77777777" w:rsidR="00152949" w:rsidRPr="00C831A9" w:rsidRDefault="00152949" w:rsidP="00C831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8F6504D" w14:textId="023B81EF" w:rsidR="00152949" w:rsidRPr="00C831A9" w:rsidRDefault="004B5B57" w:rsidP="00C831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C831A9">
        <w:rPr>
          <w:rFonts w:ascii="Times New Roman" w:eastAsia="Arial" w:hAnsi="Times New Roman" w:cs="Times New Roman"/>
          <w:sz w:val="24"/>
          <w:szCs w:val="24"/>
          <w:lang w:val="en-US" w:eastAsia="en-US" w:bidi="en-US"/>
        </w:rPr>
        <w:t>The proceeds of such sale shall be applied to the payment of the amount of the lien, including reasonable charges of notice, sale and advertisement. If there is a deficiency after said sale, you shall be held liable for said deficiency and</w:t>
      </w:r>
      <w:r w:rsidR="00FA125D">
        <w:rPr>
          <w:rFonts w:ascii="Times New Roman" w:eastAsia="Arial" w:hAnsi="Times New Roman" w:cs="Times New Roman"/>
          <w:sz w:val="24"/>
          <w:szCs w:val="24"/>
          <w:lang w:val="en-US" w:eastAsia="en-US" w:bidi="en-US"/>
        </w:rPr>
        <w:t xml:space="preserve"> judgement  </w:t>
      </w:r>
      <w:r w:rsidRPr="00C831A9">
        <w:rPr>
          <w:rFonts w:ascii="Times New Roman" w:eastAsia="Arial" w:hAnsi="Times New Roman" w:cs="Times New Roman"/>
          <w:sz w:val="24"/>
          <w:szCs w:val="24"/>
          <w:lang w:val="en-US" w:eastAsia="en-US" w:bidi="en-US"/>
        </w:rPr>
        <w:t>may be entered against you.</w:t>
      </w:r>
    </w:p>
    <w:p w14:paraId="3C736820" w14:textId="77777777" w:rsidR="00152949" w:rsidRPr="00C831A9" w:rsidRDefault="00152949" w:rsidP="00C831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26E5869" w14:textId="77777777" w:rsidR="00152949" w:rsidRPr="00C831A9" w:rsidRDefault="004B5B57" w:rsidP="00C831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C831A9">
        <w:rPr>
          <w:rFonts w:ascii="Times New Roman" w:eastAsia="Arial" w:hAnsi="Times New Roman" w:cs="Times New Roman"/>
          <w:sz w:val="24"/>
          <w:szCs w:val="24"/>
          <w:lang w:val="en-US" w:eastAsia="en-US" w:bidi="en-US"/>
        </w:rPr>
        <w:t>No employee or agent of this Company has the authority to permit the release or withdrawal of any portion of the goods from a public auction sale upon receipt of a payment on account of less than the entire amount due, except by written agreement. The acceptance of a payment of less than the full amount due in the absence of a written agreement shall not constitute a waiver on the part of this Company to proceed with the herein described sale.</w:t>
      </w:r>
    </w:p>
    <w:p w14:paraId="4E42843E" w14:textId="77777777" w:rsidR="00152949" w:rsidRPr="00C831A9" w:rsidRDefault="00152949" w:rsidP="00C831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B9D3F76" w14:textId="01CA092F" w:rsidR="00152949" w:rsidRPr="00C831A9" w:rsidRDefault="004855CB" w:rsidP="00C83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Kind regards,</w:t>
      </w:r>
    </w:p>
    <w:p w14:paraId="6A987D76" w14:textId="77777777" w:rsidR="00152949" w:rsidRPr="00C831A9" w:rsidRDefault="00152949" w:rsidP="00C83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71211C6" w14:textId="77777777" w:rsidR="00152949" w:rsidRPr="00C831A9" w:rsidRDefault="004B5B57" w:rsidP="00C83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C831A9">
        <w:rPr>
          <w:rFonts w:eastAsia="Arial"/>
          <w:lang w:val="en-US" w:eastAsia="en-US" w:bidi="en-US"/>
        </w:rPr>
        <w:t>[YOUR NAME]</w:t>
      </w:r>
    </w:p>
    <w:p w14:paraId="48C8A676" w14:textId="77777777" w:rsidR="004855CB" w:rsidRDefault="004B5B57" w:rsidP="00C83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C831A9">
        <w:rPr>
          <w:rFonts w:eastAsia="Arial"/>
          <w:color w:val="000000"/>
          <w:lang w:val="en-US" w:eastAsia="en-US" w:bidi="en-US"/>
        </w:rPr>
        <w:t>[YOUR TITLE]</w:t>
      </w:r>
    </w:p>
    <w:p w14:paraId="4F21FE57" w14:textId="5CBC8F0C" w:rsidR="00152949" w:rsidRPr="00C831A9" w:rsidRDefault="004B5B57" w:rsidP="00C83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C831A9">
        <w:rPr>
          <w:rFonts w:eastAsia="Arial"/>
          <w:color w:val="000000"/>
          <w:lang w:val="en-US" w:eastAsia="en-US" w:bidi="en-US"/>
        </w:rPr>
        <w:t>[YOUR PHONE NUMBER]</w:t>
      </w:r>
    </w:p>
    <w:p w14:paraId="662732A9" w14:textId="77777777" w:rsidR="00152949" w:rsidRPr="00C831A9" w:rsidRDefault="004B5B57" w:rsidP="00C83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C831A9">
        <w:rPr>
          <w:rFonts w:eastAsia="Arial"/>
          <w:lang w:val="en-US" w:eastAsia="en-US" w:bidi="en-US"/>
        </w:rPr>
        <w:t xml:space="preserve">[YOUREMAIL@YOURCOMPANY.COM] </w:t>
      </w:r>
    </w:p>
    <w:p w14:paraId="08CF5C2F" w14:textId="77777777" w:rsidR="00152949" w:rsidRPr="00C831A9" w:rsidRDefault="00152949" w:rsidP="00C83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sectPr w:rsidR="00152949" w:rsidRPr="00C831A9" w:rsidSect="004855CB">
      <w:headerReference w:type="default" r:id="rId6"/>
      <w:footerReference w:type="default" r:id="rId7"/>
      <w:pgSz w:w="12240" w:h="15840"/>
      <w:pgMar w:top="1440" w:right="1440" w:bottom="567"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EC0A07" w14:textId="77777777" w:rsidR="00F118BB" w:rsidRDefault="00F118BB">
      <w:r>
        <w:separator/>
      </w:r>
    </w:p>
  </w:endnote>
  <w:endnote w:type="continuationSeparator" w:id="0">
    <w:p w14:paraId="2D29FC1B" w14:textId="77777777" w:rsidR="00F118BB" w:rsidRDefault="00F118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89C27" w14:textId="77777777" w:rsidR="00152949" w:rsidRDefault="004B5B5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57CB4894" w14:textId="77777777" w:rsidR="00152949" w:rsidRDefault="004B5B5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2CAC2963" w14:textId="77777777" w:rsidR="00152949" w:rsidRDefault="004B5B5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63BC89B6" w14:textId="77777777" w:rsidR="00152949" w:rsidRDefault="008A6B0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4B5B57">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020AFA" w14:textId="77777777" w:rsidR="00F118BB" w:rsidRDefault="00F118BB">
      <w:r>
        <w:separator/>
      </w:r>
    </w:p>
  </w:footnote>
  <w:footnote w:type="continuationSeparator" w:id="0">
    <w:p w14:paraId="7470CAB9" w14:textId="77777777" w:rsidR="00F118BB" w:rsidRDefault="00F118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5490F" w14:textId="77777777" w:rsidR="00152949" w:rsidRDefault="00152949">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0BwJDY1NDSwMTCyUdpeDU4uLM/DyQAqNaAOU7s34sAAAA"/>
    <w:docVar w:name="Description" w:val="This particular legal document or agreement of assignment is used to assist in articulating the terms of a final notice of intent to exercise warehouse lien by auction,. See other legal documents that you may be interested in at https://www.templateguru.co.za/templates/legal/"/>
    <w:docVar w:name="Excerpt" w:val="NOTICE OF INTENT TO EXERCISE WAREHOUSE LIEN BY AUCTION_x000a_Dear [CONTACT NAME], In accordance with [LAW OR CODE], we hereby give notice that our company has a lien upon_x000a_property stored in our facilities by you, for your account, or in which you claim an interest, amounting to the sum of [AMOUNT] which is now due and described as follows:_x000a_[DESCRIBE] The goods against which the lien of this company exists consists of [DESCRIBE] received on_x000a_[DATE], as evidenced by our warehouse receipt under lot number [LOT #], issued in the name of [NAME]. We hereby demand that the amount of [AMOUNT] be paid in cash, or by money order or certified check on or before [DATE], and notify you that unless said claim is paid within the herein specified time, the goods will be advertised for sale and sold at Public Auction at our_x000a_warehouse, or at the Public Auction house located at [ADDRESS] on [DATE], sale beginning at [TIME]."/>
    <w:docVar w:name="Source" w:val="https://www.letter-samples.com"/>
    <w:docVar w:name="Tags" w:val="litigation, agreements, confidentiality, entrepreneur, legal documents, entrepreneurship, assignment, checklist, notice legal action, unproductive, impending, lien, warehouse, notice of intent to exercise warehouse lien by auction template ,  notice of intent to exercise warehouse lien by auction example"/>
  </w:docVars>
  <w:rsids>
    <w:rsidRoot w:val="00152949"/>
    <w:rsid w:val="00152949"/>
    <w:rsid w:val="004855CB"/>
    <w:rsid w:val="004B5B57"/>
    <w:rsid w:val="008A6B09"/>
    <w:rsid w:val="00BD1AC8"/>
    <w:rsid w:val="00BE1338"/>
    <w:rsid w:val="00C831A9"/>
    <w:rsid w:val="00F118BB"/>
    <w:rsid w:val="00F225DB"/>
    <w:rsid w:val="00FA12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EC2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10</Words>
  <Characters>1477</Characters>
  <Application>Microsoft Office Word</Application>
  <DocSecurity>0</DocSecurity>
  <Lines>46</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0T11:17:00Z</dcterms:created>
  <dcterms:modified xsi:type="dcterms:W3CDTF">2019-10-21T19:13:00Z</dcterms:modified>
  <cp:category/>
</cp:coreProperties>
</file>